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6D616A" w14:textId="77777777" w:rsidR="00455D54" w:rsidRPr="00455D54" w:rsidRDefault="00455D54" w:rsidP="00455D54">
      <w:pPr>
        <w:autoSpaceDE w:val="0"/>
        <w:autoSpaceDN w:val="0"/>
        <w:adjustRightInd w:val="0"/>
        <w:jc w:val="center"/>
        <w:rPr>
          <w:rFonts w:ascii="PNí'E0˛" w:hAnsi="PNí'E0˛" w:cs="PNí'E0˛"/>
          <w:b/>
          <w:bCs/>
          <w:sz w:val="28"/>
          <w:szCs w:val="28"/>
        </w:rPr>
      </w:pPr>
      <w:r w:rsidRPr="00455D54">
        <w:rPr>
          <w:rFonts w:ascii="PNí'E0˛" w:hAnsi="PNí'E0˛" w:cs="PNí'E0˛"/>
          <w:b/>
          <w:bCs/>
          <w:sz w:val="28"/>
          <w:szCs w:val="28"/>
        </w:rPr>
        <w:t>Coronavirus Congregational Survey</w:t>
      </w:r>
    </w:p>
    <w:p w14:paraId="553EFFF1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</w:p>
    <w:p w14:paraId="6CED919F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  <w:sz w:val="25"/>
          <w:szCs w:val="25"/>
        </w:rPr>
      </w:pPr>
      <w:r>
        <w:rPr>
          <w:rFonts w:ascii="PNí'E0˛" w:hAnsi="PNí'E0˛" w:cs="PNí'E0˛"/>
          <w:sz w:val="25"/>
          <w:szCs w:val="25"/>
        </w:rPr>
        <w:t>At this time after months of persevering in the midst of pandemic, church leaders have put together a survey to check in with you and gather feedback about our ministries</w:t>
      </w:r>
    </w:p>
    <w:p w14:paraId="70F86F21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  <w:sz w:val="25"/>
          <w:szCs w:val="25"/>
        </w:rPr>
      </w:pPr>
      <w:r>
        <w:rPr>
          <w:rFonts w:ascii="PNí'E0˛" w:hAnsi="PNí'E0˛" w:cs="PNí'E0˛"/>
          <w:sz w:val="25"/>
          <w:szCs w:val="25"/>
        </w:rPr>
        <w:t>during this season. Thank you for taking a few moments to fill this survey out!</w:t>
      </w:r>
    </w:p>
    <w:p w14:paraId="05CC3443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  <w:sz w:val="25"/>
          <w:szCs w:val="25"/>
        </w:rPr>
      </w:pPr>
    </w:p>
    <w:p w14:paraId="05FD97C7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PNí'E0˛" w:hAnsi="PNí'E0˛" w:cs="PNí'E0˛"/>
        </w:rPr>
        <w:t>1. Name (optional) ___________________________________</w:t>
      </w:r>
    </w:p>
    <w:p w14:paraId="6CB471ED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</w:p>
    <w:p w14:paraId="6183799F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PNí'E0˛" w:hAnsi="PNí'E0˛" w:cs="PNí'E0˛"/>
        </w:rPr>
        <w:t>2. Email (optional)____________________________________</w:t>
      </w:r>
    </w:p>
    <w:p w14:paraId="0BDDB197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</w:p>
    <w:p w14:paraId="52F2A5C0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PNí'E0˛" w:hAnsi="PNí'E0˛" w:cs="PNí'E0˛"/>
        </w:rPr>
        <w:t>3. First of all, how are you? Tell us a bit about how covid-19 has affected you.</w:t>
      </w:r>
    </w:p>
    <w:p w14:paraId="41CDA3EC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</w:p>
    <w:p w14:paraId="0916612A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</w:p>
    <w:p w14:paraId="3A9A4639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PNí'E0˛" w:hAnsi="PNí'E0˛" w:cs="PNí'E0˛"/>
        </w:rPr>
        <w:t>4. Which of the following ways have you participated in the life and ministry of the church during this season? (check all that apply)</w:t>
      </w:r>
    </w:p>
    <w:p w14:paraId="4B84DADD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>❏</w:t>
      </w:r>
      <w:r>
        <w:rPr>
          <w:rFonts w:ascii="PNí'E0˛" w:hAnsi="PNí'E0˛" w:cs="PNí'E0˛"/>
        </w:rPr>
        <w:t xml:space="preserve"> Weekly Communication - </w:t>
      </w:r>
      <w:proofErr w:type="spellStart"/>
      <w:r>
        <w:rPr>
          <w:rFonts w:ascii="PNí'E0˛" w:hAnsi="PNí'E0˛" w:cs="PNí'E0˛"/>
        </w:rPr>
        <w:t>eBlast</w:t>
      </w:r>
      <w:proofErr w:type="spellEnd"/>
    </w:p>
    <w:p w14:paraId="42CD282D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>❏</w:t>
      </w:r>
      <w:r>
        <w:rPr>
          <w:rFonts w:ascii="PNí'E0˛" w:hAnsi="PNí'E0˛" w:cs="PNí'E0˛"/>
        </w:rPr>
        <w:t xml:space="preserve"> Friday worship reminder</w:t>
      </w:r>
    </w:p>
    <w:p w14:paraId="538B22A9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>❏</w:t>
      </w:r>
      <w:r>
        <w:rPr>
          <w:rFonts w:ascii="PNí'E0˛" w:hAnsi="PNí'E0˛" w:cs="PNí'E0˛"/>
        </w:rPr>
        <w:t xml:space="preserve"> Sunday worship</w:t>
      </w:r>
    </w:p>
    <w:p w14:paraId="1BBD7ED8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>❏</w:t>
      </w:r>
      <w:r>
        <w:rPr>
          <w:rFonts w:ascii="PNí'E0˛" w:hAnsi="PNí'E0˛" w:cs="PNí'E0˛"/>
        </w:rPr>
        <w:t xml:space="preserve"> Outdoor worship</w:t>
      </w:r>
    </w:p>
    <w:p w14:paraId="4FB7E8F4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>❏</w:t>
      </w:r>
      <w:r>
        <w:rPr>
          <w:rFonts w:ascii="PNí'E0˛" w:hAnsi="PNí'E0˛" w:cs="PNí'E0˛"/>
        </w:rPr>
        <w:t xml:space="preserve"> Evening Prayer </w:t>
      </w:r>
    </w:p>
    <w:p w14:paraId="5D70B33A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>❏</w:t>
      </w:r>
      <w:r>
        <w:rPr>
          <w:rFonts w:ascii="PNí'E0˛" w:hAnsi="PNí'E0˛" w:cs="PNí'E0˛"/>
        </w:rPr>
        <w:t xml:space="preserve"> Congregational Conversations</w:t>
      </w:r>
    </w:p>
    <w:p w14:paraId="4798A910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>❏</w:t>
      </w:r>
      <w:r>
        <w:rPr>
          <w:rFonts w:ascii="PNí'E0˛" w:hAnsi="PNí'E0˛" w:cs="PNí'E0˛"/>
        </w:rPr>
        <w:t xml:space="preserve"> Book Club</w:t>
      </w:r>
    </w:p>
    <w:p w14:paraId="469AA15B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>❏</w:t>
      </w:r>
      <w:r>
        <w:rPr>
          <w:rFonts w:ascii="PNí'E0˛" w:hAnsi="PNí'E0˛" w:cs="PNí'E0˛"/>
        </w:rPr>
        <w:t xml:space="preserve"> Webinars or meetings on mental and spiritual health</w:t>
      </w:r>
    </w:p>
    <w:p w14:paraId="352CF208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>❏</w:t>
      </w:r>
      <w:r>
        <w:rPr>
          <w:rFonts w:ascii="PNí'E0˛" w:hAnsi="PNí'E0˛" w:cs="PNí'E0˛"/>
        </w:rPr>
        <w:t xml:space="preserve"> Older Adult Fellowship</w:t>
      </w:r>
    </w:p>
    <w:p w14:paraId="184DEBCF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>❏</w:t>
      </w:r>
      <w:r>
        <w:rPr>
          <w:rFonts w:ascii="PNí'E0˛" w:hAnsi="PNí'E0˛" w:cs="PNí'E0˛"/>
        </w:rPr>
        <w:t xml:space="preserve"> Choir</w:t>
      </w:r>
    </w:p>
    <w:p w14:paraId="005C21F2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>❏</w:t>
      </w:r>
      <w:r>
        <w:rPr>
          <w:rFonts w:ascii="PNí'E0˛" w:hAnsi="PNí'E0˛" w:cs="PNí'E0˛"/>
        </w:rPr>
        <w:t xml:space="preserve"> Youth activities </w:t>
      </w:r>
    </w:p>
    <w:p w14:paraId="698EE7CD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>❏</w:t>
      </w:r>
      <w:r>
        <w:rPr>
          <w:rFonts w:ascii="PNí'E0˛" w:hAnsi="PNí'E0˛" w:cs="PNí'E0˛"/>
        </w:rPr>
        <w:t xml:space="preserve"> Children activities</w:t>
      </w:r>
    </w:p>
    <w:p w14:paraId="2A5F87BB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>❏</w:t>
      </w:r>
      <w:r>
        <w:rPr>
          <w:rFonts w:ascii="PNí'E0˛" w:hAnsi="PNí'E0˛" w:cs="PNí'E0˛"/>
        </w:rPr>
        <w:t xml:space="preserve"> Zoom meetings for committees and teams</w:t>
      </w:r>
    </w:p>
    <w:p w14:paraId="2DE6D425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>❏</w:t>
      </w:r>
      <w:r>
        <w:rPr>
          <w:rFonts w:ascii="PNí'E0˛" w:hAnsi="PNí'E0˛" w:cs="PNí'E0˛"/>
        </w:rPr>
        <w:t xml:space="preserve"> Zoom meetings for small groups </w:t>
      </w:r>
    </w:p>
    <w:p w14:paraId="0B6566A9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>❏</w:t>
      </w:r>
      <w:r>
        <w:rPr>
          <w:rFonts w:ascii="PNí'E0˛" w:hAnsi="PNí'E0˛" w:cs="PNí'E0˛"/>
        </w:rPr>
        <w:t xml:space="preserve"> Zoom meetings for Sunday School</w:t>
      </w:r>
    </w:p>
    <w:p w14:paraId="4C20255B" w14:textId="77777777" w:rsidR="00455D54" w:rsidRPr="00742733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>❏</w:t>
      </w:r>
      <w:r>
        <w:rPr>
          <w:rFonts w:ascii="PNí'E0˛" w:hAnsi="PNí'E0˛" w:cs="PNí'E0˛"/>
        </w:rPr>
        <w:t xml:space="preserve"> Zoom meetings for Adult Education</w:t>
      </w:r>
    </w:p>
    <w:p w14:paraId="0845E43C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>❏</w:t>
      </w:r>
      <w:r>
        <w:rPr>
          <w:rFonts w:ascii="PNí'E0˛" w:hAnsi="PNí'E0˛" w:cs="PNí'E0˛"/>
        </w:rPr>
        <w:t xml:space="preserve"> Zoom gatherings for all ages</w:t>
      </w:r>
    </w:p>
    <w:p w14:paraId="7C5192E8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>❏</w:t>
      </w:r>
      <w:r>
        <w:rPr>
          <w:rFonts w:ascii="PNí'E0˛" w:hAnsi="PNí'E0˛" w:cs="PNí'E0˛"/>
        </w:rPr>
        <w:t xml:space="preserve"> Drive-through communion</w:t>
      </w:r>
    </w:p>
    <w:p w14:paraId="607DC890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>❏</w:t>
      </w:r>
      <w:r>
        <w:rPr>
          <w:rFonts w:ascii="PNí'E0˛" w:hAnsi="PNí'E0˛" w:cs="PNí'E0˛"/>
        </w:rPr>
        <w:t xml:space="preserve"> Children’s ministry pick-ups (in person)</w:t>
      </w:r>
    </w:p>
    <w:p w14:paraId="548426EF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>❏</w:t>
      </w:r>
      <w:r>
        <w:rPr>
          <w:rFonts w:ascii="PNí'E0˛" w:hAnsi="PNí'E0˛" w:cs="PNí'E0˛"/>
        </w:rPr>
        <w:t xml:space="preserve"> Older adult pick-ups (in person)</w:t>
      </w:r>
    </w:p>
    <w:p w14:paraId="6CD68ADE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>❏</w:t>
      </w:r>
      <w:r>
        <w:rPr>
          <w:rFonts w:ascii="PNí'E0˛" w:hAnsi="PNí'E0˛" w:cs="PNí'E0˛"/>
        </w:rPr>
        <w:t xml:space="preserve"> Small group outdoor meetings</w:t>
      </w:r>
    </w:p>
    <w:p w14:paraId="7D9A6400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>❏</w:t>
      </w:r>
      <w:r>
        <w:rPr>
          <w:rFonts w:ascii="PNí'E0˛" w:hAnsi="PNí'E0˛" w:cs="PNí'E0˛"/>
        </w:rPr>
        <w:t xml:space="preserve"> Volunteered by dropping off supplies</w:t>
      </w:r>
    </w:p>
    <w:p w14:paraId="26FB4FDC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>❏</w:t>
      </w:r>
      <w:r>
        <w:rPr>
          <w:rFonts w:ascii="PNí'E0˛" w:hAnsi="PNí'E0˛" w:cs="PNí'E0˛"/>
        </w:rPr>
        <w:t xml:space="preserve"> Volunteered with protest marches</w:t>
      </w:r>
    </w:p>
    <w:p w14:paraId="78B6BEBE" w14:textId="0265DD70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>❏</w:t>
      </w:r>
      <w:r>
        <w:rPr>
          <w:rFonts w:ascii="PNí'E0˛" w:hAnsi="PNí'E0˛" w:cs="PNí'E0˛"/>
        </w:rPr>
        <w:t xml:space="preserve"> Giving by mail, online bill </w:t>
      </w:r>
      <w:proofErr w:type="gramStart"/>
      <w:r>
        <w:rPr>
          <w:rFonts w:ascii="PNí'E0˛" w:hAnsi="PNí'E0˛" w:cs="PNí'E0˛"/>
        </w:rPr>
        <w:t>pay</w:t>
      </w:r>
      <w:proofErr w:type="gramEnd"/>
      <w:r>
        <w:rPr>
          <w:rFonts w:ascii="PNí'E0˛" w:hAnsi="PNí'E0˛" w:cs="PNí'E0˛"/>
        </w:rPr>
        <w:t xml:space="preserve">, or online </w:t>
      </w:r>
    </w:p>
    <w:p w14:paraId="18ECC71D" w14:textId="77777777" w:rsidR="004F12B9" w:rsidRDefault="004F12B9" w:rsidP="00455D54">
      <w:pPr>
        <w:autoSpaceDE w:val="0"/>
        <w:autoSpaceDN w:val="0"/>
        <w:adjustRightInd w:val="0"/>
        <w:rPr>
          <w:rFonts w:ascii="PNí'E0˛" w:hAnsi="PNí'E0˛" w:cs="PNí'E0˛"/>
        </w:rPr>
      </w:pPr>
    </w:p>
    <w:p w14:paraId="15C07DF4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PNí'E0˛" w:hAnsi="PNí'E0˛" w:cs="PNí'E0˛"/>
        </w:rPr>
        <w:lastRenderedPageBreak/>
        <w:t>Is there anything you would like to share about how you experience these offerings? Were there other ways that you have maintained a connection during this time that have been</w:t>
      </w:r>
    </w:p>
    <w:p w14:paraId="14ACC818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PNí'E0˛" w:hAnsi="PNí'E0˛" w:cs="PNí'E0˛"/>
        </w:rPr>
        <w:t>meaningful for you? Please elaborate.</w:t>
      </w:r>
    </w:p>
    <w:p w14:paraId="4384FB03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</w:p>
    <w:p w14:paraId="5F9E8811" w14:textId="77777777" w:rsidR="00455D54" w:rsidRPr="00C05238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PNí'E0˛" w:hAnsi="PNí'E0˛" w:cs="PNí'E0˛"/>
        </w:rPr>
        <w:t>5. How have you or your family worshiped virtually during this season?</w:t>
      </w:r>
    </w:p>
    <w:p w14:paraId="5FD6D62E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 xml:space="preserve">Our church:  </w:t>
      </w:r>
      <w:r>
        <w:rPr>
          <w:rFonts w:ascii="Segoe UI Symbol" w:hAnsi="Segoe UI Symbol" w:cs="Segoe UI Symbol"/>
        </w:rPr>
        <w:tab/>
        <w:t>❏</w:t>
      </w:r>
      <w:r>
        <w:rPr>
          <w:rFonts w:ascii="PNí'E0˛" w:hAnsi="PNí'E0˛" w:cs="PNí'E0˛"/>
        </w:rPr>
        <w:t xml:space="preserve"> Facebook Live each Sunday</w:t>
      </w:r>
      <w:r>
        <w:rPr>
          <w:rFonts w:ascii="PNí'E0˛" w:hAnsi="PNí'E0˛" w:cs="PNí'E0˛"/>
        </w:rPr>
        <w:tab/>
        <w:t xml:space="preserve">    </w:t>
      </w:r>
      <w:r>
        <w:rPr>
          <w:rFonts w:ascii="PNí'E0˛" w:hAnsi="PNí'E0˛" w:cs="PNí'E0˛"/>
        </w:rPr>
        <w:tab/>
      </w:r>
      <w:r>
        <w:rPr>
          <w:rFonts w:ascii="PNí'E0˛" w:hAnsi="PNí'E0˛" w:cs="PNí'E0˛"/>
        </w:rPr>
        <w:tab/>
        <w:t xml:space="preserve">    Another church: </w:t>
      </w:r>
      <w:r>
        <w:rPr>
          <w:rFonts w:ascii="Segoe UI Symbol" w:hAnsi="Segoe UI Symbol" w:cs="Segoe UI Symbol"/>
        </w:rPr>
        <w:t>❏</w:t>
      </w:r>
    </w:p>
    <w:p w14:paraId="4FE39307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ab/>
      </w:r>
      <w:r>
        <w:rPr>
          <w:rFonts w:ascii="Segoe UI Symbol" w:hAnsi="Segoe UI Symbol" w:cs="Segoe UI Symbol"/>
        </w:rPr>
        <w:tab/>
        <w:t>❏</w:t>
      </w:r>
      <w:r>
        <w:rPr>
          <w:rFonts w:ascii="PNí'E0˛" w:hAnsi="PNí'E0˛" w:cs="PNí'E0˛"/>
        </w:rPr>
        <w:t xml:space="preserve"> YouTube each Sunday</w:t>
      </w:r>
      <w:r>
        <w:rPr>
          <w:rFonts w:ascii="PNí'E0˛" w:hAnsi="PNí'E0˛" w:cs="PNí'E0˛"/>
        </w:rPr>
        <w:tab/>
        <w:t xml:space="preserve">    </w:t>
      </w:r>
      <w:r>
        <w:rPr>
          <w:rFonts w:ascii="PNí'E0˛" w:hAnsi="PNí'E0˛" w:cs="PNí'E0˛"/>
        </w:rPr>
        <w:tab/>
      </w:r>
      <w:r>
        <w:rPr>
          <w:rFonts w:ascii="PNí'E0˛" w:hAnsi="PNí'E0˛" w:cs="PNí'E0˛"/>
        </w:rPr>
        <w:tab/>
      </w:r>
      <w:r>
        <w:rPr>
          <w:rFonts w:ascii="PNí'E0˛" w:hAnsi="PNí'E0˛" w:cs="PNí'E0˛"/>
        </w:rPr>
        <w:tab/>
        <w:t xml:space="preserve">    Another church: </w:t>
      </w:r>
      <w:r>
        <w:rPr>
          <w:rFonts w:ascii="Segoe UI Symbol" w:hAnsi="Segoe UI Symbol" w:cs="Segoe UI Symbol"/>
        </w:rPr>
        <w:t>❏</w:t>
      </w:r>
    </w:p>
    <w:p w14:paraId="688C5818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ab/>
      </w:r>
      <w:r>
        <w:rPr>
          <w:rFonts w:ascii="Segoe UI Symbol" w:hAnsi="Segoe UI Symbol" w:cs="Segoe UI Symbol"/>
        </w:rPr>
        <w:tab/>
        <w:t>❏</w:t>
      </w:r>
      <w:r>
        <w:rPr>
          <w:rFonts w:ascii="PNí'E0˛" w:hAnsi="PNí'E0˛" w:cs="PNí'E0˛"/>
        </w:rPr>
        <w:t xml:space="preserve"> Facebook sometime during the week each week</w:t>
      </w:r>
      <w:r>
        <w:rPr>
          <w:rFonts w:ascii="PNí'E0˛" w:hAnsi="PNí'E0˛" w:cs="PNí'E0˛"/>
        </w:rPr>
        <w:tab/>
        <w:t xml:space="preserve">    Another church: </w:t>
      </w:r>
      <w:r>
        <w:rPr>
          <w:rFonts w:ascii="Segoe UI Symbol" w:hAnsi="Segoe UI Symbol" w:cs="Segoe UI Symbol"/>
        </w:rPr>
        <w:t>❏</w:t>
      </w:r>
    </w:p>
    <w:p w14:paraId="6B1C87C7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ab/>
      </w:r>
      <w:r>
        <w:rPr>
          <w:rFonts w:ascii="Segoe UI Symbol" w:hAnsi="Segoe UI Symbol" w:cs="Segoe UI Symbol"/>
        </w:rPr>
        <w:tab/>
        <w:t>❏</w:t>
      </w:r>
      <w:r>
        <w:rPr>
          <w:rFonts w:ascii="PNí'E0˛" w:hAnsi="PNí'E0˛" w:cs="PNí'E0˛"/>
        </w:rPr>
        <w:t xml:space="preserve"> YouTube sometime during the week each week</w:t>
      </w:r>
      <w:r>
        <w:rPr>
          <w:rFonts w:ascii="PNí'E0˛" w:hAnsi="PNí'E0˛" w:cs="PNí'E0˛"/>
        </w:rPr>
        <w:tab/>
        <w:t xml:space="preserve">    Another church: </w:t>
      </w:r>
      <w:r>
        <w:rPr>
          <w:rFonts w:ascii="Segoe UI Symbol" w:hAnsi="Segoe UI Symbol" w:cs="Segoe UI Symbol"/>
        </w:rPr>
        <w:t>❏</w:t>
      </w:r>
    </w:p>
    <w:p w14:paraId="4091CF2F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ab/>
      </w:r>
      <w:r>
        <w:rPr>
          <w:rFonts w:ascii="Segoe UI Symbol" w:hAnsi="Segoe UI Symbol" w:cs="Segoe UI Symbol"/>
        </w:rPr>
        <w:tab/>
        <w:t>❏</w:t>
      </w:r>
      <w:r>
        <w:rPr>
          <w:rFonts w:ascii="PNí'E0˛" w:hAnsi="PNí'E0˛" w:cs="PNí'E0˛"/>
        </w:rPr>
        <w:t xml:space="preserve"> Worshiping online occasionally when we can</w:t>
      </w:r>
      <w:r>
        <w:rPr>
          <w:rFonts w:ascii="PNí'E0˛" w:hAnsi="PNí'E0˛" w:cs="PNí'E0˛"/>
        </w:rPr>
        <w:tab/>
        <w:t xml:space="preserve">    Another church: </w:t>
      </w:r>
      <w:r>
        <w:rPr>
          <w:rFonts w:ascii="Segoe UI Symbol" w:hAnsi="Segoe UI Symbol" w:cs="Segoe UI Symbol"/>
        </w:rPr>
        <w:t>❏</w:t>
      </w:r>
    </w:p>
    <w:p w14:paraId="34C61B83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ab/>
      </w:r>
      <w:r>
        <w:rPr>
          <w:rFonts w:ascii="Segoe UI Symbol" w:hAnsi="Segoe UI Symbol" w:cs="Segoe UI Symbol"/>
        </w:rPr>
        <w:tab/>
        <w:t>❏</w:t>
      </w:r>
      <w:r>
        <w:rPr>
          <w:rFonts w:ascii="PNí'E0˛" w:hAnsi="PNí'E0˛" w:cs="PNí'E0˛"/>
        </w:rPr>
        <w:t xml:space="preserve"> I/we are not worshiping online regularly </w:t>
      </w:r>
      <w:r>
        <w:rPr>
          <w:rFonts w:ascii="PNí'E0˛" w:hAnsi="PNí'E0˛" w:cs="PNí'E0˛"/>
        </w:rPr>
        <w:tab/>
      </w:r>
      <w:r>
        <w:rPr>
          <w:rFonts w:ascii="PNí'E0˛" w:hAnsi="PNí'E0˛" w:cs="PNí'E0˛"/>
        </w:rPr>
        <w:tab/>
        <w:t xml:space="preserve">    </w:t>
      </w:r>
    </w:p>
    <w:p w14:paraId="2F1A3779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</w:p>
    <w:p w14:paraId="1BCEF05B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PNí'E0˛" w:hAnsi="PNí'E0˛" w:cs="PNí'E0˛"/>
        </w:rPr>
        <w:t>Is there anything you would like to share about how you experience virtual worship with us?</w:t>
      </w:r>
    </w:p>
    <w:p w14:paraId="6CE78CE7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</w:p>
    <w:p w14:paraId="0A155C74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PNí'E0˛" w:hAnsi="PNí'E0˛" w:cs="PNí'E0˛"/>
        </w:rPr>
        <w:t>6. How often do you feel you need to engage with your congregation online?</w:t>
      </w:r>
    </w:p>
    <w:p w14:paraId="70887C38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>❏</w:t>
      </w:r>
      <w:r>
        <w:rPr>
          <w:rFonts w:ascii="PNí'E0˛" w:hAnsi="PNí'E0˛" w:cs="PNí'E0˛"/>
        </w:rPr>
        <w:t xml:space="preserve"> Daily</w:t>
      </w:r>
    </w:p>
    <w:p w14:paraId="3F126562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>❏</w:t>
      </w:r>
      <w:r>
        <w:rPr>
          <w:rFonts w:ascii="PNí'E0˛" w:hAnsi="PNí'E0˛" w:cs="PNí'E0˛"/>
        </w:rPr>
        <w:t xml:space="preserve"> Three times a week</w:t>
      </w:r>
    </w:p>
    <w:p w14:paraId="3FC82FF3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>❏</w:t>
      </w:r>
      <w:r>
        <w:rPr>
          <w:rFonts w:ascii="PNí'E0˛" w:hAnsi="PNí'E0˛" w:cs="PNí'E0˛"/>
        </w:rPr>
        <w:t xml:space="preserve"> One time a week</w:t>
      </w:r>
    </w:p>
    <w:p w14:paraId="7DE464D3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>❏</w:t>
      </w:r>
      <w:r>
        <w:rPr>
          <w:rFonts w:ascii="PNí'E0˛" w:hAnsi="PNí'E0˛" w:cs="PNí'E0˛"/>
        </w:rPr>
        <w:t xml:space="preserve"> Two times a month</w:t>
      </w:r>
    </w:p>
    <w:p w14:paraId="3DFCF3E7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Segoe UI Symbol" w:hAnsi="Segoe UI Symbol" w:cs="Segoe UI Symbol"/>
        </w:rPr>
        <w:t>❏</w:t>
      </w:r>
      <w:r>
        <w:rPr>
          <w:rFonts w:ascii="PNí'E0˛" w:hAnsi="PNí'E0˛" w:cs="PNí'E0˛"/>
        </w:rPr>
        <w:t xml:space="preserve"> One time a month</w:t>
      </w:r>
    </w:p>
    <w:p w14:paraId="2C25CB7F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PNí'E0˛" w:hAnsi="PNí'E0˛" w:cs="PNí'E0˛"/>
        </w:rPr>
        <w:t>Anything you would like to share about the frequency of your participation? Are there any particular offerings that you consider ‘not enough’ ‘just right’ or ‘too much’?</w:t>
      </w:r>
    </w:p>
    <w:p w14:paraId="40FC942A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</w:p>
    <w:p w14:paraId="34CCDE9C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PNí'E0˛" w:hAnsi="PNí'E0˛" w:cs="PNí'E0˛"/>
        </w:rPr>
        <w:t>7. If you have not joined in some or all of these offerings, tell us a bit more about why</w:t>
      </w:r>
    </w:p>
    <w:p w14:paraId="3284C7DC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PNí'E0˛" w:hAnsi="PNí'E0˛" w:cs="PNí'E0˛"/>
        </w:rPr>
        <w:t>not. What suggestions might you have for how we can better connect with you during</w:t>
      </w:r>
    </w:p>
    <w:p w14:paraId="2AF41DD0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PNí'E0˛" w:hAnsi="PNí'E0˛" w:cs="PNí'E0˛"/>
        </w:rPr>
        <w:t>this season?</w:t>
      </w:r>
    </w:p>
    <w:p w14:paraId="722874B3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</w:p>
    <w:p w14:paraId="1511E374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PNí'E0˛" w:hAnsi="PNí'E0˛" w:cs="PNí'E0˛"/>
        </w:rPr>
        <w:t>8. What shifts to our rhythms have you enjoyed during these months? What might you</w:t>
      </w:r>
    </w:p>
    <w:p w14:paraId="6A4F8652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PNí'E0˛" w:hAnsi="PNí'E0˛" w:cs="PNí'E0˛"/>
        </w:rPr>
        <w:t>want to carry forward from this season into the next?</w:t>
      </w:r>
    </w:p>
    <w:p w14:paraId="07E0E5F0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</w:p>
    <w:p w14:paraId="59E1DC1D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PNí'E0˛" w:hAnsi="PNí'E0˛" w:cs="PNí'E0˛"/>
        </w:rPr>
        <w:t>9. Please share any further feedback you may have for our Coronavirus Task Force and</w:t>
      </w:r>
    </w:p>
    <w:p w14:paraId="48C619A7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</w:rPr>
      </w:pPr>
      <w:r>
        <w:rPr>
          <w:rFonts w:ascii="PNí'E0˛" w:hAnsi="PNí'E0˛" w:cs="PNí'E0˛"/>
        </w:rPr>
        <w:t>pastoral staff.</w:t>
      </w:r>
    </w:p>
    <w:p w14:paraId="72D302B1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  <w:sz w:val="29"/>
          <w:szCs w:val="29"/>
        </w:rPr>
      </w:pPr>
    </w:p>
    <w:p w14:paraId="241B3724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  <w:sz w:val="29"/>
          <w:szCs w:val="29"/>
        </w:rPr>
      </w:pPr>
      <w:r>
        <w:rPr>
          <w:rFonts w:ascii="PNí'E0˛" w:hAnsi="PNí'E0˛" w:cs="PNí'E0˛"/>
          <w:sz w:val="29"/>
          <w:szCs w:val="29"/>
        </w:rPr>
        <w:t>Thank you for your abiding support, especially as we seek to love one another in a safe, healthy manner right now! We love and appreciate you!</w:t>
      </w:r>
    </w:p>
    <w:p w14:paraId="431F16DA" w14:textId="77777777" w:rsidR="00455D54" w:rsidRDefault="00455D54" w:rsidP="00455D54">
      <w:pPr>
        <w:autoSpaceDE w:val="0"/>
        <w:autoSpaceDN w:val="0"/>
        <w:adjustRightInd w:val="0"/>
        <w:rPr>
          <w:rFonts w:ascii="PNí'E0˛" w:hAnsi="PNí'E0˛" w:cs="PNí'E0˛"/>
          <w:sz w:val="29"/>
          <w:szCs w:val="29"/>
        </w:rPr>
      </w:pPr>
      <w:r>
        <w:rPr>
          <w:rFonts w:ascii="PNí'E0˛" w:hAnsi="PNí'E0˛" w:cs="PNí'E0˛"/>
          <w:sz w:val="29"/>
          <w:szCs w:val="29"/>
        </w:rPr>
        <w:t>Please return your survey to us no later than ______________!</w:t>
      </w:r>
    </w:p>
    <w:p w14:paraId="21A40519" w14:textId="17A7A070" w:rsidR="00B742A1" w:rsidRPr="00455D54" w:rsidRDefault="00455D54" w:rsidP="00DB2A50">
      <w:pPr>
        <w:autoSpaceDE w:val="0"/>
        <w:autoSpaceDN w:val="0"/>
        <w:adjustRightInd w:val="0"/>
        <w:rPr>
          <w:rFonts w:ascii="PNí'E0˛" w:hAnsi="PNí'E0˛" w:cs="PNí'E0˛"/>
          <w:sz w:val="28"/>
          <w:szCs w:val="28"/>
        </w:rPr>
      </w:pPr>
      <w:r>
        <w:rPr>
          <w:rFonts w:ascii="PNí'E0˛" w:hAnsi="PNí'E0˛" w:cs="PNí'E0˛"/>
          <w:sz w:val="28"/>
          <w:szCs w:val="28"/>
        </w:rPr>
        <w:t>Our mailing address is:</w:t>
      </w:r>
    </w:p>
    <w:sectPr w:rsidR="00B742A1" w:rsidRPr="00455D54" w:rsidSect="00E930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Ní'E0˛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6F5972"/>
    <w:multiLevelType w:val="hybridMultilevel"/>
    <w:tmpl w:val="691E15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8213C"/>
    <w:multiLevelType w:val="hybridMultilevel"/>
    <w:tmpl w:val="8C46EB7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2B8435D"/>
    <w:multiLevelType w:val="hybridMultilevel"/>
    <w:tmpl w:val="1A60327E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23F76D0"/>
    <w:multiLevelType w:val="hybridMultilevel"/>
    <w:tmpl w:val="16E255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C46D64"/>
    <w:multiLevelType w:val="hybridMultilevel"/>
    <w:tmpl w:val="3A40F9CA"/>
    <w:lvl w:ilvl="0" w:tplc="A34AD74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B4A7F86"/>
    <w:multiLevelType w:val="hybridMultilevel"/>
    <w:tmpl w:val="074C2D80"/>
    <w:lvl w:ilvl="0" w:tplc="D39A3B0E">
      <w:start w:val="1"/>
      <w:numFmt w:val="decimal"/>
      <w:lvlText w:val="%1."/>
      <w:lvlJc w:val="left"/>
      <w:pPr>
        <w:ind w:left="108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2AC1BE2"/>
    <w:multiLevelType w:val="hybridMultilevel"/>
    <w:tmpl w:val="E9F872EC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67C4253"/>
    <w:multiLevelType w:val="hybridMultilevel"/>
    <w:tmpl w:val="FDFAFBF4"/>
    <w:lvl w:ilvl="0" w:tplc="E322286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637D083B"/>
    <w:multiLevelType w:val="hybridMultilevel"/>
    <w:tmpl w:val="EB687A90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B5D1E19"/>
    <w:multiLevelType w:val="hybridMultilevel"/>
    <w:tmpl w:val="A1FA9474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E272604"/>
    <w:multiLevelType w:val="hybridMultilevel"/>
    <w:tmpl w:val="209A050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3B537F0"/>
    <w:multiLevelType w:val="hybridMultilevel"/>
    <w:tmpl w:val="5052EA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D378B1"/>
    <w:multiLevelType w:val="hybridMultilevel"/>
    <w:tmpl w:val="CBAE77B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11"/>
  </w:num>
  <w:num w:numId="3">
    <w:abstractNumId w:val="7"/>
  </w:num>
  <w:num w:numId="4">
    <w:abstractNumId w:val="10"/>
  </w:num>
  <w:num w:numId="5">
    <w:abstractNumId w:val="12"/>
  </w:num>
  <w:num w:numId="6">
    <w:abstractNumId w:val="1"/>
  </w:num>
  <w:num w:numId="7">
    <w:abstractNumId w:val="5"/>
  </w:num>
  <w:num w:numId="8">
    <w:abstractNumId w:val="3"/>
  </w:num>
  <w:num w:numId="9">
    <w:abstractNumId w:val="6"/>
  </w:num>
  <w:num w:numId="10">
    <w:abstractNumId w:val="9"/>
  </w:num>
  <w:num w:numId="11">
    <w:abstractNumId w:val="8"/>
  </w:num>
  <w:num w:numId="12">
    <w:abstractNumId w:val="2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0sjS1NDKzsDAxMDRW0lEKTi0uzszPAykwrAUA2VfW4SwAAAA="/>
  </w:docVars>
  <w:rsids>
    <w:rsidRoot w:val="00DB2A50"/>
    <w:rsid w:val="000021E1"/>
    <w:rsid w:val="00006B2A"/>
    <w:rsid w:val="000B6B90"/>
    <w:rsid w:val="00121712"/>
    <w:rsid w:val="00170AED"/>
    <w:rsid w:val="001810B2"/>
    <w:rsid w:val="00211D6E"/>
    <w:rsid w:val="00365003"/>
    <w:rsid w:val="003703AA"/>
    <w:rsid w:val="003A528C"/>
    <w:rsid w:val="003B7809"/>
    <w:rsid w:val="00451FB8"/>
    <w:rsid w:val="00455D54"/>
    <w:rsid w:val="00464925"/>
    <w:rsid w:val="004B36A8"/>
    <w:rsid w:val="004C1566"/>
    <w:rsid w:val="004D2B9B"/>
    <w:rsid w:val="004F12B9"/>
    <w:rsid w:val="005562DF"/>
    <w:rsid w:val="0059794D"/>
    <w:rsid w:val="005B3622"/>
    <w:rsid w:val="00623A68"/>
    <w:rsid w:val="00637E3C"/>
    <w:rsid w:val="006645A3"/>
    <w:rsid w:val="00774C5D"/>
    <w:rsid w:val="007A7AA3"/>
    <w:rsid w:val="007B5A1D"/>
    <w:rsid w:val="00825469"/>
    <w:rsid w:val="00882264"/>
    <w:rsid w:val="00905B2B"/>
    <w:rsid w:val="00944B09"/>
    <w:rsid w:val="009A4BAC"/>
    <w:rsid w:val="009B73BB"/>
    <w:rsid w:val="009C7484"/>
    <w:rsid w:val="00A452D9"/>
    <w:rsid w:val="00B114EE"/>
    <w:rsid w:val="00B742A1"/>
    <w:rsid w:val="00C17780"/>
    <w:rsid w:val="00C24358"/>
    <w:rsid w:val="00C76AF1"/>
    <w:rsid w:val="00CA0D9F"/>
    <w:rsid w:val="00D950A0"/>
    <w:rsid w:val="00DB2A50"/>
    <w:rsid w:val="00E065A2"/>
    <w:rsid w:val="00E12F13"/>
    <w:rsid w:val="00E93000"/>
    <w:rsid w:val="00F91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B28D51"/>
  <w15:chartTrackingRefBased/>
  <w15:docId w15:val="{865BFA71-A2DC-B946-A32F-C1D358AFA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2A5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2A5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B2A5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6B2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742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42A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42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42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42A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42A1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2A1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741E243-65F2-754A-8C38-C0EE2C1FDE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460</Words>
  <Characters>262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hael McNew</cp:lastModifiedBy>
  <cp:revision>3</cp:revision>
  <dcterms:created xsi:type="dcterms:W3CDTF">2021-01-14T20:49:00Z</dcterms:created>
  <dcterms:modified xsi:type="dcterms:W3CDTF">2021-01-14T20:49:00Z</dcterms:modified>
</cp:coreProperties>
</file>